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TASA ZIVKO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A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IVKO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637 1/2 West Foster Avenue, Chicago, IL, USA CHICAGO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TASSHA.ZV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0109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5/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